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085C7" w14:textId="660E17EF"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bookmarkStart w:id="0" w:name="_GoBack"/>
      <w:bookmarkEnd w:id="0"/>
      <w:r w:rsidRPr="00484388">
        <w:rPr>
          <w:rFonts w:ascii="Bookman Old Style" w:hAnsi="Bookman Old Style"/>
          <w:b/>
        </w:rPr>
        <w:t xml:space="preserve">Przestrzeganie zasad </w:t>
      </w:r>
      <w:proofErr w:type="spellStart"/>
      <w:r w:rsidRPr="00484388">
        <w:rPr>
          <w:rFonts w:ascii="Bookman Old Style" w:hAnsi="Bookman Old Style"/>
          <w:b/>
        </w:rPr>
        <w:t>bioasekuracji</w:t>
      </w:r>
      <w:proofErr w:type="spellEnd"/>
      <w:r w:rsidRPr="00484388">
        <w:rPr>
          <w:rFonts w:ascii="Bookman Old Style" w:hAnsi="Bookman Old Style"/>
          <w:b/>
        </w:rPr>
        <w:t xml:space="preserve">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14:paraId="4B1906B9" w14:textId="77777777"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1A23C279" w14:textId="0E0A1C06"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1A4733DA"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433AB46F" w14:textId="2841BE12"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14:paraId="6EE596DF" w14:textId="77777777"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14:paraId="42525076" w14:textId="77777777"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77777777"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14:paraId="75FC2046" w14:textId="565C0F63"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14:paraId="5853121F" w14:textId="03893ECB"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20FE4874"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14:paraId="0EFA69C0" w14:textId="77777777"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0583BC42" w14:textId="77777777"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711EE3FE" w14:textId="1C936654"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14:paraId="491D7A96" w14:textId="349D04C1"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132C4904"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</w:t>
      </w:r>
      <w:r w:rsidRPr="00484388">
        <w:rPr>
          <w:rFonts w:ascii="Bookman Old Style" w:hAnsi="Bookman Old Style"/>
          <w:b/>
        </w:rPr>
        <w:lastRenderedPageBreak/>
        <w:t xml:space="preserve">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41ABD34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AAD869B"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14:paraId="436B132F" w14:textId="0B294C2C"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3595B824"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</w:t>
      </w:r>
      <w:r w:rsidRPr="00484388">
        <w:rPr>
          <w:rFonts w:ascii="Bookman Old Style" w:hAnsi="Bookman Old Style"/>
        </w:rPr>
        <w:lastRenderedPageBreak/>
        <w:t>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2A3FE0D3" w14:textId="46574E79"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14:paraId="6FA0B845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6622C7D9"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dezynfekowana ma kontakt ze środkiem dezynfekcyjnym. Wykazano, że w przypadku środków dezynfekcyjnych czas ten wynosi co </w:t>
      </w:r>
      <w:r w:rsidR="00F03EF8" w:rsidRPr="004B3644">
        <w:rPr>
          <w:rFonts w:ascii="Bookman Old Style" w:hAnsi="Bookman Old Style"/>
        </w:rPr>
        <w:lastRenderedPageBreak/>
        <w:t>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14:paraId="5C2647B3" w14:textId="085898D8"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14:paraId="43997DDC" w14:textId="4E3EA65F"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14:paraId="727E46F9" w14:textId="6712A908"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</w:t>
      </w:r>
      <w:proofErr w:type="spellStart"/>
      <w:r w:rsidR="004B3644">
        <w:rPr>
          <w:rFonts w:ascii="Bookman Old Style" w:hAnsi="Bookman Old Style"/>
          <w:b/>
        </w:rPr>
        <w:t>wolnowybiegowym</w:t>
      </w:r>
      <w:proofErr w:type="spellEnd"/>
      <w:r w:rsidR="004B3644">
        <w:rPr>
          <w:rFonts w:ascii="Bookman Old Style" w:hAnsi="Bookman Old Style"/>
          <w:b/>
        </w:rPr>
        <w:t>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0E0A8DBB"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45EC079D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</w:t>
      </w:r>
      <w:r w:rsidRPr="00484388">
        <w:rPr>
          <w:rFonts w:ascii="Bookman Old Style" w:hAnsi="Bookman Old Style"/>
          <w:b/>
        </w:rPr>
        <w:lastRenderedPageBreak/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0B2DE192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14:paraId="68EF6124" w14:textId="347679C3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6E5ED38E"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5F8588B0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682DE90F"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3AD55" w14:textId="77777777" w:rsidR="00E14C60" w:rsidRDefault="00E14C60" w:rsidP="00B849D8">
      <w:pPr>
        <w:spacing w:after="0" w:line="240" w:lineRule="auto"/>
      </w:pPr>
      <w:r>
        <w:separator/>
      </w:r>
    </w:p>
  </w:endnote>
  <w:endnote w:type="continuationSeparator" w:id="0">
    <w:p w14:paraId="35B1DACE" w14:textId="77777777" w:rsidR="00E14C60" w:rsidRDefault="00E14C60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3266">
          <w:rPr>
            <w:noProof/>
          </w:rPr>
          <w:t>2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96820C" w14:textId="77777777" w:rsidR="00E14C60" w:rsidRDefault="00E14C60" w:rsidP="00B849D8">
      <w:pPr>
        <w:spacing w:after="0" w:line="240" w:lineRule="auto"/>
      </w:pPr>
      <w:r>
        <w:separator/>
      </w:r>
    </w:p>
  </w:footnote>
  <w:footnote w:type="continuationSeparator" w:id="0">
    <w:p w14:paraId="5C8F866C" w14:textId="77777777" w:rsidR="00E14C60" w:rsidRDefault="00E14C60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B591B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14C60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  <w15:docId w15:val="{AE52CF3B-D1B8-4B1D-82B6-995DD9DC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4411F-1B7E-4619-8260-313AE18D9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ZZKAI</cp:lastModifiedBy>
  <cp:revision>2</cp:revision>
  <cp:lastPrinted>2018-03-08T12:45:00Z</cp:lastPrinted>
  <dcterms:created xsi:type="dcterms:W3CDTF">2018-03-13T13:03:00Z</dcterms:created>
  <dcterms:modified xsi:type="dcterms:W3CDTF">2018-03-13T13:03:00Z</dcterms:modified>
</cp:coreProperties>
</file>